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05D89" w14:textId="77777777" w:rsidR="00EF0E59" w:rsidRPr="00EF0E59" w:rsidRDefault="00EF0E59" w:rsidP="00EF0E59">
      <w:pPr>
        <w:autoSpaceDE w:val="0"/>
        <w:autoSpaceDN w:val="0"/>
        <w:adjustRightInd w:val="0"/>
        <w:jc w:val="center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>APPENDIX</w:t>
      </w:r>
    </w:p>
    <w:p w14:paraId="2C4146DC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宋体" w:eastAsia="宋体" w:hAnsi="宋体" w:cs="Times New Roman" w:hint="eastAsia"/>
          <w:szCs w:val="21"/>
        </w:rPr>
        <w:t>Ⅰ</w:t>
      </w:r>
      <w:r w:rsidRPr="00EF0E59">
        <w:rPr>
          <w:rFonts w:ascii="Times New Roman" w:eastAsia="等线" w:hAnsi="Times New Roman" w:cs="Times New Roman" w:hint="eastAsia"/>
          <w:szCs w:val="21"/>
        </w:rPr>
        <w:t xml:space="preserve"> </w:t>
      </w:r>
      <w:r w:rsidRPr="00EF0E59">
        <w:rPr>
          <w:rFonts w:ascii="Times New Roman" w:eastAsia="等线" w:hAnsi="Times New Roman" w:cs="Times New Roman"/>
          <w:szCs w:val="21"/>
        </w:rPr>
        <w:t xml:space="preserve">Complexity information for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sNet</w:t>
      </w:r>
      <w:proofErr w:type="spellEnd"/>
    </w:p>
    <w:p w14:paraId="5F48239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color w:val="4472C4"/>
          <w:szCs w:val="21"/>
        </w:rPr>
      </w:pPr>
      <w:r w:rsidRPr="00EF0E59">
        <w:rPr>
          <w:rFonts w:ascii="Times New Roman" w:eastAsia="等线" w:hAnsi="Times New Roman" w:cs="Times New Roman" w:hint="eastAsia"/>
          <w:b/>
          <w:bCs/>
          <w:color w:val="4472C4"/>
          <w:szCs w:val="21"/>
        </w:rPr>
        <w:t>R</w:t>
      </w:r>
      <w:r w:rsidRPr="00EF0E59">
        <w:rPr>
          <w:rFonts w:ascii="Times New Roman" w:eastAsia="等线" w:hAnsi="Times New Roman" w:cs="Times New Roman"/>
          <w:b/>
          <w:bCs/>
          <w:color w:val="4472C4"/>
          <w:szCs w:val="21"/>
        </w:rPr>
        <w:t>esNet18</w:t>
      </w:r>
      <w:r w:rsidRPr="00EF0E59">
        <w:rPr>
          <w:rFonts w:ascii="Times New Roman" w:eastAsia="等线" w:hAnsi="Times New Roman" w:cs="Times New Roman"/>
          <w:color w:val="4472C4"/>
          <w:szCs w:val="21"/>
        </w:rPr>
        <w:t>:</w:t>
      </w:r>
    </w:p>
    <w:p w14:paraId="6D8A1E23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proofErr w:type="spellStart"/>
      <w:r w:rsidRPr="00EF0E59">
        <w:rPr>
          <w:rFonts w:ascii="Times New Roman" w:eastAsia="等线" w:hAnsi="Times New Roman" w:cs="Times New Roman"/>
          <w:szCs w:val="21"/>
        </w:rPr>
        <w:t>ResNet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66B30D17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11.69 M, 100.000% Params, 2.38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00.000% MACs, </w:t>
      </w:r>
    </w:p>
    <w:p w14:paraId="7E0A063D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conv1): Conv2d(0.009 M, 0.080% Params, 0.15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477% MACs, 3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7, 7), stride=(2, 2), padding=(3, 3), bias=False)</w:t>
      </w:r>
    </w:p>
    <w:p w14:paraId="619E5F0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bn1): BatchNorm2d(0.0 M, 0.001% Params, 0.0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88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3B0559B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44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ED0C86A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maxpool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MaxPool2d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44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=3, stride=2, padding=1, dilation=1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ceil_mod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False)</w:t>
      </w:r>
    </w:p>
    <w:p w14:paraId="5AA571AF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layer1): Sequential(</w:t>
      </w:r>
    </w:p>
    <w:p w14:paraId="18072510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0.148 M, 1.266% Params, 0.60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5.511% MACs, </w:t>
      </w:r>
    </w:p>
    <w:p w14:paraId="65258C29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0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6C7EE752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074 M, 0.633% Params, 0.30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2.756% MACs, </w:t>
      </w:r>
    </w:p>
    <w:p w14:paraId="5B7D1A3E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037 M, 0.315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45% MACs, 64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69649443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22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298C314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22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980AFF4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037 M, 0.315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45% MACs, 64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68EB0DBD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22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C7AED4B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32EE23B9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1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74DD4300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074 M, 0.633% Params, 0.30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2.756% MACs, </w:t>
      </w:r>
    </w:p>
    <w:p w14:paraId="67604C30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037 M, 0.315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45% MACs, 64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7457AA92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22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2379AC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22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A3981F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037 M, 0.315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45% MACs, 64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5B3B80A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22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4C348AF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22C81607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)</w:t>
      </w:r>
    </w:p>
    <w:p w14:paraId="7101C3B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layer2): Sequential(</w:t>
      </w:r>
    </w:p>
    <w:p w14:paraId="6BBE0DA8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0.526 M, 4.496% Params, 0.539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2.636% MACs, </w:t>
      </w:r>
    </w:p>
    <w:p w14:paraId="751EDFA3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0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3C7668ED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23 M, 1.969% Params, 0.236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9.914% MACs, </w:t>
      </w:r>
    </w:p>
    <w:p w14:paraId="25A4178D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074 M, 0.631% Params, 0.075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72% MACs, 64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lastRenderedPageBreak/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2, 2), padding=(1, 1), bias=False)</w:t>
      </w:r>
    </w:p>
    <w:p w14:paraId="232852B1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CF91B4D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B99525B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147 M, 1.261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45% MACs, 128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23F950CA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E9D2628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downsampl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): Sequential(</w:t>
      </w:r>
    </w:p>
    <w:p w14:paraId="5DCD9F07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0.008 M, 0.072% Params, 0.009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364% MACs, </w:t>
      </w:r>
    </w:p>
    <w:p w14:paraId="345AA8DC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0): Conv2d(0.008 M, 0.070% Params, 0.008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352% MACs, 64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2, 2), bias=False)</w:t>
      </w:r>
    </w:p>
    <w:p w14:paraId="150CC72E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1): BatchNorm2d(0.0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641FF9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)</w:t>
      </w:r>
    </w:p>
    <w:p w14:paraId="4CF6E918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37592220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1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717EE862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295 M, 2.527% Params, 0.303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2.723% MACs, </w:t>
      </w:r>
    </w:p>
    <w:p w14:paraId="2CA5F1BC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147 M, 1.261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45% MACs, 128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75379621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087723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7357622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147 M, 1.261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45% MACs, 128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7901BB35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277DDAF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5B805F1C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)</w:t>
      </w:r>
    </w:p>
    <w:p w14:paraId="66CD9B8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layer3): Sequential(</w:t>
      </w:r>
    </w:p>
    <w:p w14:paraId="78D44229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2.1 M, 17.962% Params, 0.538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2.598% MACs, </w:t>
      </w:r>
    </w:p>
    <w:p w14:paraId="01FB20F9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0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1A2CB08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919 M, 7.862% Params, 0.235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9.892% MACs, </w:t>
      </w:r>
    </w:p>
    <w:p w14:paraId="3F7CC3C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295 M, 2.523% Params, 0.075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72% MACs, 128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2, 2), padding=(1, 1), bias=False)</w:t>
      </w:r>
    </w:p>
    <w:p w14:paraId="306F4B29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4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6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38A341A1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6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A19A03E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59 M, 5.04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4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742553CB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4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6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70C9AD1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downsampl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): Sequential(</w:t>
      </w:r>
    </w:p>
    <w:p w14:paraId="199C185F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0.033 M, 0.285% Params, 0.009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358% MACs, </w:t>
      </w:r>
    </w:p>
    <w:p w14:paraId="145FC330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lastRenderedPageBreak/>
        <w:t xml:space="preserve">        (0): Conv2d(0.033 M, 0.280% Params, 0.008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352% MACs, 128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2, 2), bias=False)</w:t>
      </w:r>
    </w:p>
    <w:p w14:paraId="38CFD7A3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1): BatchNorm2d(0.001 M, 0.004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6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89061D5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)</w:t>
      </w:r>
    </w:p>
    <w:p w14:paraId="7605E525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5B34A231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1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0D3F256B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1.181 M, 10.100% Params, 0.3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2.706% MACs, </w:t>
      </w:r>
    </w:p>
    <w:p w14:paraId="4A8B37C3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59 M, 5.04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4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59E70F07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4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6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0385B8F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6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D1D328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59 M, 5.04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4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442813A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4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6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086A065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57C41B68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)</w:t>
      </w:r>
    </w:p>
    <w:p w14:paraId="195C4105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layer4): Sequential(</w:t>
      </w:r>
    </w:p>
    <w:p w14:paraId="0337274D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8.394 M, 71.806% Params, 0.53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2.578% MACs, </w:t>
      </w:r>
    </w:p>
    <w:p w14:paraId="75EB573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0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607DB332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3.673 M, 31.422% Params, 0.235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9.881% MACs, </w:t>
      </w:r>
    </w:p>
    <w:p w14:paraId="51506A64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1.18 M, 10.092% Params, 0.075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72% MACs, 256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2, 2), padding=(1, 1), bias=False)</w:t>
      </w:r>
    </w:p>
    <w:p w14:paraId="150E6761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9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4A0C10A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61A7D72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2.359 M, 20.183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45% MACs, 512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414B259A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9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AEE5EB5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downsampl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): Sequential(</w:t>
      </w:r>
    </w:p>
    <w:p w14:paraId="25B436D3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0.132 M, 1.130% Params, 0.008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355% MACs, </w:t>
      </w:r>
    </w:p>
    <w:p w14:paraId="0DA7F3E1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0): Conv2d(0.131 M, 1.121% Params, 0.008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352% MACs, 256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2, 2), bias=False)</w:t>
      </w:r>
    </w:p>
    <w:p w14:paraId="7F43AD31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1): BatchNorm2d(0.001 M, 0.009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2582251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)</w:t>
      </w:r>
    </w:p>
    <w:p w14:paraId="6A295E75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501990F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1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7FDAFAC4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4.721 M, 40.384% Params, 0.3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2.698% MACs, </w:t>
      </w:r>
    </w:p>
    <w:p w14:paraId="0ED3236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2.359 M, 20.183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45% MACs, 512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5501ACA3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lastRenderedPageBreak/>
        <w:t xml:space="preserve">      (bn1): BatchNorm2d(0.001 M, 0.009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3C48C5FA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EDFDCB7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2.359 M, 20.183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45% MACs, 512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7D232A99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9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92632C8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5976FE98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)</w:t>
      </w:r>
    </w:p>
    <w:p w14:paraId="4511E230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avgpool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AdaptiveAvgPool2d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output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)</w:t>
      </w:r>
    </w:p>
    <w:p w14:paraId="5A1F2487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fc): Linear(0.513 M, 4.389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22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_feature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=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out_feature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1000, bias=True)</w:t>
      </w:r>
    </w:p>
    <w:p w14:paraId="77C927C1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>)</w:t>
      </w:r>
    </w:p>
    <w:p w14:paraId="7B0719B6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>Computational complexity:       2379830248.0</w:t>
      </w:r>
    </w:p>
    <w:p w14:paraId="5A724C08" w14:textId="77777777" w:rsidR="00EF0E59" w:rsidRPr="00EF0E59" w:rsidRDefault="00EF0E59" w:rsidP="00EF0E59">
      <w:pPr>
        <w:autoSpaceDE w:val="0"/>
        <w:autoSpaceDN w:val="0"/>
        <w:adjustRightInd w:val="0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>Number of parameters:           11689512</w:t>
      </w:r>
    </w:p>
    <w:p w14:paraId="6DDBC4E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</w:p>
    <w:p w14:paraId="231E486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b/>
          <w:bCs/>
          <w:color w:val="4472C4"/>
          <w:szCs w:val="21"/>
        </w:rPr>
      </w:pPr>
      <w:r w:rsidRPr="00EF0E59">
        <w:rPr>
          <w:rFonts w:ascii="Times New Roman" w:eastAsia="等线" w:hAnsi="Times New Roman" w:cs="Times New Roman" w:hint="eastAsia"/>
          <w:b/>
          <w:bCs/>
          <w:color w:val="4472C4"/>
          <w:szCs w:val="21"/>
        </w:rPr>
        <w:t>R</w:t>
      </w:r>
      <w:r w:rsidRPr="00EF0E59">
        <w:rPr>
          <w:rFonts w:ascii="Times New Roman" w:eastAsia="等线" w:hAnsi="Times New Roman" w:cs="Times New Roman"/>
          <w:b/>
          <w:bCs/>
          <w:color w:val="4472C4"/>
          <w:szCs w:val="21"/>
        </w:rPr>
        <w:t>esNet34:</w:t>
      </w:r>
    </w:p>
    <w:p w14:paraId="5BCD94E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proofErr w:type="spellStart"/>
      <w:r w:rsidRPr="00EF0E59">
        <w:rPr>
          <w:rFonts w:ascii="Times New Roman" w:eastAsia="等线" w:hAnsi="Times New Roman" w:cs="Times New Roman"/>
          <w:szCs w:val="21"/>
        </w:rPr>
        <w:t>ResNet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78D54B4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21.798 M, 100.000% Params, 4.8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00.000% MACs, </w:t>
      </w:r>
    </w:p>
    <w:p w14:paraId="29B7122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conv1): Conv2d(0.009 M, 0.043% Params, 0.15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211% MACs, 3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7, 7), stride=(2, 2), padding=(3, 3), bias=False)</w:t>
      </w:r>
    </w:p>
    <w:p w14:paraId="6F40572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bn1): BatchNorm2d(0.0 M, 0.001% Params, 0.0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44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25B7B9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22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AA0E0D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maxpool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MaxPool2d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22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=3, stride=2, padding=1, dilation=1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ceil_mod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False)</w:t>
      </w:r>
    </w:p>
    <w:p w14:paraId="68DF610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layer1): Sequential(</w:t>
      </w:r>
    </w:p>
    <w:p w14:paraId="5C9AA5E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0.222 M, 1.018% Params, 0.91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8.970% MACs, </w:t>
      </w:r>
    </w:p>
    <w:p w14:paraId="33DB96F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0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0A3C3C5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074 M, 0.339% Params, 0.30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23% MACs, </w:t>
      </w:r>
    </w:p>
    <w:p w14:paraId="43E43DB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037 M, 0.169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64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2621247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081F5C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4BDA9E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037 M, 0.169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64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2B2B027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C0B690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4CC8EF6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1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5396508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074 M, 0.339% Params, 0.30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23% MACs, </w:t>
      </w:r>
    </w:p>
    <w:p w14:paraId="489B8D9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037 M, 0.169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64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lastRenderedPageBreak/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129428E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8F13B1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3973FAA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037 M, 0.169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64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3162CB3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361A662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2DCCCA7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2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2480263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074 M, 0.339% Params, 0.30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23% MACs, </w:t>
      </w:r>
    </w:p>
    <w:p w14:paraId="63464CB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037 M, 0.169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64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1AFAE32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5E9FA2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C2DBA7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037 M, 0.169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64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2156AE4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568FE9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77FA9E3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)</w:t>
      </w:r>
    </w:p>
    <w:p w14:paraId="6493D3B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layer2): Sequential(</w:t>
      </w:r>
    </w:p>
    <w:p w14:paraId="162E989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1.116 M, 5.122% Params, 1.14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3.835% MACs, </w:t>
      </w:r>
    </w:p>
    <w:p w14:paraId="14A14CD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0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0B0CFE5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23 M, 1.056% Params, 0.236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4.915% MACs, </w:t>
      </w:r>
    </w:p>
    <w:p w14:paraId="0C851DB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074 M, 0.338% Params, 0.075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573% MACs, 64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2, 2), padding=(1, 1), bias=False)</w:t>
      </w:r>
    </w:p>
    <w:p w14:paraId="69D23A2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10E560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E07B65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147 M, 0.67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128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68EB195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E383AD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downsampl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): Sequential(</w:t>
      </w:r>
    </w:p>
    <w:p w14:paraId="6E35CC8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0.008 M, 0.039% Params, 0.009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180% MACs, </w:t>
      </w:r>
    </w:p>
    <w:p w14:paraId="20F3438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0): Conv2d(0.008 M, 0.038% Params, 0.008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175% MACs, 64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2, 2), bias=False)</w:t>
      </w:r>
    </w:p>
    <w:p w14:paraId="2F71B98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1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38E8429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)</w:t>
      </w:r>
    </w:p>
    <w:p w14:paraId="414EA78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017E446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1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64140DF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lastRenderedPageBreak/>
        <w:t xml:space="preserve">      0.295 M, 1.355% Params, 0.303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07% MACs, </w:t>
      </w:r>
    </w:p>
    <w:p w14:paraId="7069C7E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147 M, 0.67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128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2526CD2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C99EC5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80BEFB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147 M, 0.67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128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1CF8F95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682EDC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37E8BD5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2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76B4887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295 M, 1.355% Params, 0.303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07% MACs, </w:t>
      </w:r>
    </w:p>
    <w:p w14:paraId="06E469F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147 M, 0.67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128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03C1104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0994EF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3476A91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147 M, 0.67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128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474228B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0206E8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073E56B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3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7D9274F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295 M, 1.355% Params, 0.303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307% MACs, </w:t>
      </w:r>
    </w:p>
    <w:p w14:paraId="769EF01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147 M, 0.67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128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4A6C943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27EEC4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A3C3C8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147 M, 0.67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128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13EA2EB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A0E835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39D0585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)</w:t>
      </w:r>
    </w:p>
    <w:p w14:paraId="08D92DD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layer3): Sequential(</w:t>
      </w:r>
    </w:p>
    <w:p w14:paraId="0EC041B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6.822 M, 31.299% Params, 1.74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6.397% MACs, </w:t>
      </w:r>
    </w:p>
    <w:p w14:paraId="00A69EB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0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1323AF0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919 M, 4.216% Params, 0.235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4.904% MACs, </w:t>
      </w:r>
    </w:p>
    <w:p w14:paraId="5AFE12C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295 M, 1.353% Params, 0.075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573% MACs, 128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2, 2), padding=(1, 1), bias=False)</w:t>
      </w:r>
    </w:p>
    <w:p w14:paraId="602452D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C8A2CA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lastRenderedPageBreak/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BE1331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59 M, 2.70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597169B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EF0ACE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downsampl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): Sequential(</w:t>
      </w:r>
    </w:p>
    <w:p w14:paraId="2226E31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0.033 M, 0.153% Params, 0.009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177% MACs, </w:t>
      </w:r>
    </w:p>
    <w:p w14:paraId="48E24E2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0): Conv2d(0.033 M, 0.150% Params, 0.008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175% MACs, 128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2, 2), bias=False)</w:t>
      </w:r>
    </w:p>
    <w:p w14:paraId="2CDD30D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1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3CA79FE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)</w:t>
      </w:r>
    </w:p>
    <w:p w14:paraId="05AEBED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1BDCB22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1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7CAB266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1.181 M, 5.417% Params, 0.3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299% MACs, </w:t>
      </w:r>
    </w:p>
    <w:p w14:paraId="4CEE46D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59 M, 2.70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6C2184B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CEC768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68C1F8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59 M, 2.70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78A2CCB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893A14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72A002A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2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7F93A2C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1.181 M, 5.417% Params, 0.3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299% MACs, </w:t>
      </w:r>
    </w:p>
    <w:p w14:paraId="5DD896E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59 M, 2.70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59227B2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ADA7EF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B45019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59 M, 2.70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315A415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E887CE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052C271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3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09E3BB4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1.181 M, 5.417% Params, 0.3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299% MACs, </w:t>
      </w:r>
    </w:p>
    <w:p w14:paraId="00944F3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59 M, 2.70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54AEA75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B56E30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F50D68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lastRenderedPageBreak/>
        <w:t xml:space="preserve">      (conv2): Conv2d(0.59 M, 2.70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3B43592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1C0120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6080366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4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31B3555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1.181 M, 5.417% Params, 0.3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299% MACs, </w:t>
      </w:r>
    </w:p>
    <w:p w14:paraId="47DEFC7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59 M, 2.70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5087809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95C551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639AE2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59 M, 2.70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4DDAAA4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8C2D0F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44D75A8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5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14B92C9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1.181 M, 5.417% Params, 0.3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299% MACs, </w:t>
      </w:r>
    </w:p>
    <w:p w14:paraId="1EEF4E4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59 M, 2.70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5D9ADBF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8F4D12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3093AF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59 M, 2.706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1426B44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3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BDEA5E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178FF39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)</w:t>
      </w:r>
    </w:p>
    <w:p w14:paraId="08811C8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layer4): Sequential(</w:t>
      </w:r>
    </w:p>
    <w:p w14:paraId="5C2F7E9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13.114 M, 60.164% Params, 0.8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7.487% MACs, </w:t>
      </w:r>
    </w:p>
    <w:p w14:paraId="25185F1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0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3305C9D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3.673 M, 16.851% Params, 0.235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4.898% MACs, </w:t>
      </w:r>
    </w:p>
    <w:p w14:paraId="001CB23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1.18 M, 5.412% Params, 0.075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573% MACs, 256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2, 2), padding=(1, 1), bias=False)</w:t>
      </w:r>
    </w:p>
    <w:p w14:paraId="67EEC16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5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D7E4DD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17CBC3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2.359 M, 10.824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512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294C9F8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5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B9013C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downsampl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): Sequential(</w:t>
      </w:r>
    </w:p>
    <w:p w14:paraId="615448B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lastRenderedPageBreak/>
        <w:t xml:space="preserve">        0.132 M, 0.606% Params, 0.008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176% MACs, </w:t>
      </w:r>
    </w:p>
    <w:p w14:paraId="7976A7B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0): Conv2d(0.131 M, 0.601% Params, 0.008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175% MACs, 256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2, 2), bias=False)</w:t>
      </w:r>
    </w:p>
    <w:p w14:paraId="580CEE6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1): BatchNorm2d(0.001 M, 0.005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3228D8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)</w:t>
      </w:r>
    </w:p>
    <w:p w14:paraId="5F9B6E8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68EBCA4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1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38BC984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4.721 M, 21.657% Params, 0.3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295% MACs, </w:t>
      </w:r>
    </w:p>
    <w:p w14:paraId="3629DCD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2.359 M, 10.824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512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7F0AEFA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5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1991D6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A08FD2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2.359 M, 10.824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512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55E4EF7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5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AC2FBA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353CE63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2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BasicBlock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7C58E72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4.721 M, 21.657% Params, 0.3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6.295% MACs, </w:t>
      </w:r>
    </w:p>
    <w:p w14:paraId="79A8CA3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2.359 M, 10.824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512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5B61799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5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581795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3187A9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2.359 M, 10.824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.145% MACs, 512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2D22A12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5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48C5F6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3833F7C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)</w:t>
      </w:r>
    </w:p>
    <w:p w14:paraId="3CB4C06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avgpool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AdaptiveAvgPool2d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output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)</w:t>
      </w:r>
    </w:p>
    <w:p w14:paraId="7D4694C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fc): Linear(0.513 M, 2.353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_feature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=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out_feature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1000, bias=True)</w:t>
      </w:r>
    </w:p>
    <w:p w14:paraId="17C649D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>)</w:t>
      </w:r>
    </w:p>
    <w:p w14:paraId="2D0BBC1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>Computational complexity:       4800664552.0</w:t>
      </w:r>
    </w:p>
    <w:p w14:paraId="363C537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>Number of parameters:           21797672</w:t>
      </w:r>
    </w:p>
    <w:p w14:paraId="4359E4A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</w:p>
    <w:p w14:paraId="6AA5A2E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</w:p>
    <w:p w14:paraId="6F672F4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b/>
          <w:bCs/>
          <w:szCs w:val="21"/>
        </w:rPr>
      </w:pPr>
      <w:r w:rsidRPr="00EF0E59">
        <w:rPr>
          <w:rFonts w:ascii="Times New Roman" w:eastAsia="等线" w:hAnsi="Times New Roman" w:cs="Times New Roman"/>
          <w:b/>
          <w:bCs/>
          <w:color w:val="4472C4"/>
          <w:szCs w:val="21"/>
        </w:rPr>
        <w:t>ResNet50:</w:t>
      </w:r>
    </w:p>
    <w:p w14:paraId="648E0CA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proofErr w:type="spellStart"/>
      <w:r w:rsidRPr="00EF0E59">
        <w:rPr>
          <w:rFonts w:ascii="Times New Roman" w:eastAsia="等线" w:hAnsi="Times New Roman" w:cs="Times New Roman"/>
          <w:szCs w:val="21"/>
        </w:rPr>
        <w:t>ResNet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(</w:t>
      </w:r>
    </w:p>
    <w:p w14:paraId="3887B2A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25.557 M, 100.000% Params, 5.383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00.000% MACs, </w:t>
      </w:r>
    </w:p>
    <w:p w14:paraId="48DD06D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lastRenderedPageBreak/>
        <w:t xml:space="preserve">  (conv1): Conv2d(0.009 M, 0.037% Params, 0.15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63% MACs, 3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7, 7), stride=(2, 2), padding=(3, 3), bias=False)</w:t>
      </w:r>
    </w:p>
    <w:p w14:paraId="625CF21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bn1): BatchNorm2d(0.0 M, 0.001% Params, 0.0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39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2C1850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9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51A0BE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maxpool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MaxPool2d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9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=3, stride=2, padding=1, dilation=1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ceil_mod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False)</w:t>
      </w:r>
    </w:p>
    <w:p w14:paraId="03468D8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layer1): Sequential(</w:t>
      </w:r>
    </w:p>
    <w:p w14:paraId="44AF74E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0.216 M, 0.844% Params, 0.889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6.508% MACs, </w:t>
      </w:r>
    </w:p>
    <w:p w14:paraId="1A241F4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0): Bottleneck(</w:t>
      </w:r>
    </w:p>
    <w:p w14:paraId="76D1C0F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075 M, 0.293% Params, 0.309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5.737% MACs, </w:t>
      </w:r>
    </w:p>
    <w:p w14:paraId="67E47E1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004 M, 0.016% Params, 0.01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312% MACs, 64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43C6721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0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F14344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037 M, 0.144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64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3527342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0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3C09AA1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0.016 M, 0.064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64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59D01FD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3): BatchNorm2d(0.001 M, 0.002% Params, 0.0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39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0620D8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29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CAE34D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downsampl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): Sequential(</w:t>
      </w:r>
    </w:p>
    <w:p w14:paraId="722DB71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0.017 M, 0.066% Params, 0.069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86% MACs, </w:t>
      </w:r>
    </w:p>
    <w:p w14:paraId="5ED5631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0): Conv2d(0.016 M, 0.064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64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3B4747B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1): BatchNorm2d(0.001 M, 0.002% Params, 0.0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39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38961F1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)</w:t>
      </w:r>
    </w:p>
    <w:p w14:paraId="72330A9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2B2967B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1): Bottleneck(</w:t>
      </w:r>
    </w:p>
    <w:p w14:paraId="6E7DC2A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07 M, 0.275% Params, 0.29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5.386% MACs, </w:t>
      </w:r>
    </w:p>
    <w:p w14:paraId="69A190A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016 M, 0.064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256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7638418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0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73765A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037 M, 0.144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64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5342E6A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0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89820C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0.016 M, 0.064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64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0F2DAF3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lastRenderedPageBreak/>
        <w:t xml:space="preserve">      (bn3): BatchNorm2d(0.001 M, 0.002% Params, 0.0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39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6A854D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29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2CB468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2B5D3FA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2): Bottleneck(</w:t>
      </w:r>
    </w:p>
    <w:p w14:paraId="33607DC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07 M, 0.275% Params, 0.29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5.386% MACs, </w:t>
      </w:r>
    </w:p>
    <w:p w14:paraId="17C6226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016 M, 0.064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256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2722542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0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B02753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037 M, 0.144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64, 6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5857A92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0% MACs, 6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360125D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0.016 M, 0.064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64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65159FC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3): BatchNorm2d(0.001 M, 0.002% Params, 0.0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39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99FFDC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29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9D846C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5920786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)</w:t>
      </w:r>
    </w:p>
    <w:p w14:paraId="4DB7795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layer2): Sequential(</w:t>
      </w:r>
    </w:p>
    <w:p w14:paraId="12B6860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1.22 M, 4.772% Params, 1.35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5.150% MACs, </w:t>
      </w:r>
    </w:p>
    <w:p w14:paraId="7F406D5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0): Bottleneck(</w:t>
      </w:r>
    </w:p>
    <w:p w14:paraId="65AFA8A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379 M, 1.484% Params, 0.49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9.123% MACs, </w:t>
      </w:r>
    </w:p>
    <w:p w14:paraId="1EE5E6D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033 M, 0.128% Params, 0.13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493% MACs, 256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74D657B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9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DF0FB5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147 M, 0.577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128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2, 2), padding=(1, 1), bias=False)</w:t>
      </w:r>
    </w:p>
    <w:p w14:paraId="00E771C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A03CC9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0.066 M, 0.25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128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0ECC574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3): BatchNorm2d(0.001 M, 0.004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9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03E353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22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D8C255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downsampl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): Sequential(</w:t>
      </w:r>
    </w:p>
    <w:p w14:paraId="04817AD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0.132 M, 0.517% Params, 0.135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513% MACs, </w:t>
      </w:r>
    </w:p>
    <w:p w14:paraId="765128F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0): Conv2d(0.131 M, 0.513% Params, 0.13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493% MACs, 256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2, 2), bias=False)</w:t>
      </w:r>
    </w:p>
    <w:p w14:paraId="229CAC4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1): BatchNorm2d(0.001 M, 0.004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9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F89C3A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lastRenderedPageBreak/>
        <w:t xml:space="preserve">      )</w:t>
      </w:r>
    </w:p>
    <w:p w14:paraId="1324EAA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0A4A55F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1): Bottleneck(</w:t>
      </w:r>
    </w:p>
    <w:p w14:paraId="60CFD98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28 M, 1.096% Params, 0.288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5.342% MACs, </w:t>
      </w:r>
    </w:p>
    <w:p w14:paraId="20D8641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066 M, 0.25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512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28837BC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72F489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147 M, 0.577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128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4C00D2D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6A6A52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0.066 M, 0.25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128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521BAC5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3): BatchNorm2d(0.001 M, 0.004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9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AAEEB7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5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38BB24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514358A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2): Bottleneck(</w:t>
      </w:r>
    </w:p>
    <w:p w14:paraId="1FAC2F0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28 M, 1.096% Params, 0.288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5.342% MACs, </w:t>
      </w:r>
    </w:p>
    <w:p w14:paraId="2B94A96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066 M, 0.25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512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0134E04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48C5B7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147 M, 0.577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128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779E622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228BA7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0.066 M, 0.25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128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3F85BBD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3): BatchNorm2d(0.001 M, 0.004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9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884472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5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5AA7C6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0873887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3): Bottleneck(</w:t>
      </w:r>
    </w:p>
    <w:p w14:paraId="5345DE5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0.28 M, 1.096% Params, 0.288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5.342% MACs, </w:t>
      </w:r>
    </w:p>
    <w:p w14:paraId="3A6EBB0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066 M, 0.25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512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4509706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629109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147 M, 0.577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128, 12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406EDC3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 M, 0.001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12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802A52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lastRenderedPageBreak/>
        <w:t xml:space="preserve">      (conv3): Conv2d(0.066 M, 0.25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128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1887E44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3): BatchNorm2d(0.001 M, 0.004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9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304E2AE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5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1D18E7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1F53C9F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)</w:t>
      </w:r>
    </w:p>
    <w:p w14:paraId="6C78EFC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layer3): Sequential(</w:t>
      </w:r>
    </w:p>
    <w:p w14:paraId="7693DC0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7.098 M, 27.775% Params, 1.92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35.682% MACs, </w:t>
      </w:r>
    </w:p>
    <w:p w14:paraId="216D6CB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0): Bottleneck(</w:t>
      </w:r>
    </w:p>
    <w:p w14:paraId="7DF140E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1.512 M, 5.918% Params, 0.489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9.081% MACs, </w:t>
      </w:r>
    </w:p>
    <w:p w14:paraId="2B550C7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131 M, 0.513% Params, 0.13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493% MACs, 512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78CBB34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2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0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39A89AC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59 M, 2.308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2, 2), padding=(1, 1), bias=False)</w:t>
      </w:r>
    </w:p>
    <w:p w14:paraId="1446C04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2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94C150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0.262 M, 1.02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256, 102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76D06DB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3): BatchNorm2d(0.002 M, 0.008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0% MACs, 102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350DBEC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1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B5D96A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downsampl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): Sequential(</w:t>
      </w:r>
    </w:p>
    <w:p w14:paraId="0069C99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0.526 M, 2.059% Params, 0.135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503% MACs, </w:t>
      </w:r>
    </w:p>
    <w:p w14:paraId="75671A1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0): Conv2d(0.524 M, 2.051% Params, 0.13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493% MACs, 512, 102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2, 2), bias=False)</w:t>
      </w:r>
    </w:p>
    <w:p w14:paraId="0F60D0B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1): BatchNorm2d(0.002 M, 0.008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0% MACs, 102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033644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)</w:t>
      </w:r>
    </w:p>
    <w:p w14:paraId="1E9ADE4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364ECFA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1): Bottleneck(</w:t>
      </w:r>
    </w:p>
    <w:p w14:paraId="0881A69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1.117 M, 4.371% Params, 0.286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5.320% MACs, </w:t>
      </w:r>
    </w:p>
    <w:p w14:paraId="70E0D60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262 M, 1.02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1024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7C7FCF5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2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E412B2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59 M, 2.308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3521FB3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2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3B0659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0.262 M, 1.02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256, 102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5135690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lastRenderedPageBreak/>
        <w:t xml:space="preserve">      (bn3): BatchNorm2d(0.002 M, 0.008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0% MACs, 102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90B2D6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7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CD9859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0FE5A12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2): Bottleneck(</w:t>
      </w:r>
    </w:p>
    <w:p w14:paraId="7765409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1.117 M, 4.371% Params, 0.286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5.320% MACs, </w:t>
      </w:r>
    </w:p>
    <w:p w14:paraId="026AF93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262 M, 1.02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1024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5CE81E5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2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FE06AD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59 M, 2.308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6F6E866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2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E27EDC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0.262 M, 1.02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256, 102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5CD9873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3): BatchNorm2d(0.002 M, 0.008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0% MACs, 102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02625E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7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289A4C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258247A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3): Bottleneck(</w:t>
      </w:r>
    </w:p>
    <w:p w14:paraId="120456F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1.117 M, 4.371% Params, 0.286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5.320% MACs, </w:t>
      </w:r>
    </w:p>
    <w:p w14:paraId="4B88440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262 M, 1.02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1024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45A595C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2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C6FF51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59 M, 2.308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6E197E1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2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3072E5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0.262 M, 1.02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256, 102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258AA94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3): BatchNorm2d(0.002 M, 0.008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0% MACs, 102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38D26E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7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919DCB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2034EA7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4): Bottleneck(</w:t>
      </w:r>
    </w:p>
    <w:p w14:paraId="2913A17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1.117 M, 4.371% Params, 0.286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5.320% MACs, </w:t>
      </w:r>
    </w:p>
    <w:p w14:paraId="7126EC1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262 M, 1.02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1024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7D3CD4B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2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1BA96D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59 M, 2.308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0E39FF9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lastRenderedPageBreak/>
        <w:t xml:space="preserve">      (bn2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2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20F07E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0.262 M, 1.02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256, 102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75AE8CF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3): BatchNorm2d(0.002 M, 0.008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0% MACs, 102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462E97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7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1A2B53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7A0F1A6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5): Bottleneck(</w:t>
      </w:r>
    </w:p>
    <w:p w14:paraId="3073F0C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1.117 M, 4.371% Params, 0.286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5.320% MACs, </w:t>
      </w:r>
    </w:p>
    <w:p w14:paraId="6AE9C22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262 M, 1.02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1024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24CA88F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2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8F659E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0.59 M, 2.308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256, 256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6DE3E6C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2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2% MACs, 256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B187345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0.262 M, 1.026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256, 1024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540B135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3): BatchNorm2d(0.002 M, 0.008% Params, 0.00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10% MACs, 1024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7F1619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7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123ADE0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7763FD5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)</w:t>
      </w:r>
    </w:p>
    <w:p w14:paraId="51FAF428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layer4): Sequential(</w:t>
      </w:r>
    </w:p>
    <w:p w14:paraId="23757E9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14.965 M, 58.554% Params, 1.059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9.678% MACs, </w:t>
      </w:r>
    </w:p>
    <w:p w14:paraId="6D87564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0): Bottleneck(</w:t>
      </w:r>
    </w:p>
    <w:p w14:paraId="7C06BF2E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6.04 M, 23.632% Params, 0.488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9.060% MACs, </w:t>
      </w:r>
    </w:p>
    <w:p w14:paraId="29E1479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0.524 M, 2.051% Params, 0.13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493% MACs, 1024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42852E4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4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A4CFDE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2.359 M, 9.231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512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2, 2), padding=(1, 1), bias=False)</w:t>
      </w:r>
    </w:p>
    <w:p w14:paraId="46B59C4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4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0381D7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1.049 M, 4.103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512, 204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43CF2C6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3): BatchNorm2d(0.004 M, 0.016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204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DE6706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C72561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downsampl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): Sequential(</w:t>
      </w:r>
    </w:p>
    <w:p w14:paraId="195C846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2.101 M, 8.222% Params, 0.13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498% MACs, </w:t>
      </w:r>
    </w:p>
    <w:p w14:paraId="0D4FF5B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lastRenderedPageBreak/>
        <w:t xml:space="preserve">        (0): Conv2d(2.097 M, 8.206% Params, 0.134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493% MACs, 1024, 204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2, 2), bias=False)</w:t>
      </w:r>
    </w:p>
    <w:p w14:paraId="4F91BA2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  (1): BatchNorm2d(0.004 M, 0.016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204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49F5A1D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)</w:t>
      </w:r>
    </w:p>
    <w:p w14:paraId="1050CC4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06B8723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1): Bottleneck(</w:t>
      </w:r>
    </w:p>
    <w:p w14:paraId="6D018B7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4.463 M, 17.461% Params, 0.286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5.309% MACs, </w:t>
      </w:r>
    </w:p>
    <w:p w14:paraId="6F4FD02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1.049 M, 4.103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2048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63F27C6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4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89B79D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2.359 M, 9.231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512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2F9D578A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4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234125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1.049 M, 4.103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512, 204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62B058D6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3): BatchNorm2d(0.004 M, 0.016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204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224D03A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4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7F91E57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1B1C471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(2): Bottleneck(</w:t>
      </w:r>
    </w:p>
    <w:p w14:paraId="26DF2C5F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4.463 M, 17.461% Params, 0.286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5.309% MACs, </w:t>
      </w:r>
    </w:p>
    <w:p w14:paraId="5AB60024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1): Conv2d(1.049 M, 4.103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2048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133057CC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1): BatchNorm2d(0.001 M, 0.004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40A4E41B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2): Conv2d(2.359 M, 9.231% Params, 0.151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2.805% MACs, 512, 512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3, 3), stride=(1, 1), padding=(1, 1), bias=False)</w:t>
      </w:r>
    </w:p>
    <w:p w14:paraId="10CFC61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2): BatchNorm2d(0.001 M, 0.004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1% MACs, 512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0DEF118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conv3): Conv2d(1.049 M, 4.103% Params, 0.067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1.247% MACs, 512, 204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kernel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, stride=(1, 1), bias=False)</w:t>
      </w:r>
    </w:p>
    <w:p w14:paraId="277F881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bn3): BatchNorm2d(0.004 M, 0.016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5% MACs, 2048, eps=1e-05, momentum=0.1, affine=True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track_running_stat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62938D80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ReLU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4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plac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True)</w:t>
      </w:r>
    </w:p>
    <w:p w14:paraId="51A8507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  )</w:t>
      </w:r>
    </w:p>
    <w:p w14:paraId="41241E2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)</w:t>
      </w:r>
    </w:p>
    <w:p w14:paraId="21A5A319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avgpool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): AdaptiveAvgPool2d(0.0 M, 0.000% Params, 0.0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02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output_size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(1, 1))</w:t>
      </w:r>
    </w:p>
    <w:p w14:paraId="6A6EC342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 xml:space="preserve">  (fc): Linear(2.049 M, 8.017% Params, 0.002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GMac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, 0.038% MACs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in_feature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 xml:space="preserve">=2048, </w:t>
      </w:r>
      <w:proofErr w:type="spellStart"/>
      <w:r w:rsidRPr="00EF0E59">
        <w:rPr>
          <w:rFonts w:ascii="Times New Roman" w:eastAsia="等线" w:hAnsi="Times New Roman" w:cs="Times New Roman"/>
          <w:szCs w:val="21"/>
        </w:rPr>
        <w:t>out_features</w:t>
      </w:r>
      <w:proofErr w:type="spellEnd"/>
      <w:r w:rsidRPr="00EF0E59">
        <w:rPr>
          <w:rFonts w:ascii="Times New Roman" w:eastAsia="等线" w:hAnsi="Times New Roman" w:cs="Times New Roman"/>
          <w:szCs w:val="21"/>
        </w:rPr>
        <w:t>=1000, bias=True)</w:t>
      </w:r>
    </w:p>
    <w:p w14:paraId="36459843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>)</w:t>
      </w:r>
    </w:p>
    <w:p w14:paraId="26EF21A7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lastRenderedPageBreak/>
        <w:t>Computational complexity:       5383111656.0</w:t>
      </w:r>
    </w:p>
    <w:p w14:paraId="3EEAB8F1" w14:textId="77777777" w:rsidR="00EF0E59" w:rsidRPr="00EF0E59" w:rsidRDefault="00EF0E59" w:rsidP="00EF0E59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szCs w:val="21"/>
        </w:rPr>
      </w:pPr>
      <w:r w:rsidRPr="00EF0E59">
        <w:rPr>
          <w:rFonts w:ascii="Times New Roman" w:eastAsia="等线" w:hAnsi="Times New Roman" w:cs="Times New Roman"/>
          <w:szCs w:val="21"/>
        </w:rPr>
        <w:t>Number of parameters:           25557032</w:t>
      </w:r>
    </w:p>
    <w:p w14:paraId="6BD773FE" w14:textId="77777777" w:rsidR="00701FB8" w:rsidRPr="00EF0E59" w:rsidRDefault="00701FB8"/>
    <w:sectPr w:rsidR="00701FB8" w:rsidRPr="00EF0E5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yMLU1NTS0MzUzNTQyUdpeDU4uLM/DyQAsNaAA500eksAAAA"/>
  </w:docVars>
  <w:rsids>
    <w:rsidRoot w:val="00EF0E59"/>
    <w:rsid w:val="001A1016"/>
    <w:rsid w:val="00261B0E"/>
    <w:rsid w:val="00264688"/>
    <w:rsid w:val="002C047F"/>
    <w:rsid w:val="00412CE0"/>
    <w:rsid w:val="00701FB8"/>
    <w:rsid w:val="00C0118F"/>
    <w:rsid w:val="00C427B9"/>
    <w:rsid w:val="00EF0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86298"/>
  <w15:chartTrackingRefBased/>
  <w15:docId w15:val="{C6C93895-9F3D-429B-863B-67E9B78E1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6049</Words>
  <Characters>34485</Characters>
  <Application>Microsoft Office Word</Application>
  <DocSecurity>0</DocSecurity>
  <Lines>287</Lines>
  <Paragraphs>80</Paragraphs>
  <ScaleCrop>false</ScaleCrop>
  <Company/>
  <LinksUpToDate>false</LinksUpToDate>
  <CharactersWithSpaces>40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zhi</dc:creator>
  <cp:keywords/>
  <dc:description/>
  <cp:lastModifiedBy>Tangzhi</cp:lastModifiedBy>
  <cp:revision>1</cp:revision>
  <dcterms:created xsi:type="dcterms:W3CDTF">2023-07-12T09:42:00Z</dcterms:created>
  <dcterms:modified xsi:type="dcterms:W3CDTF">2023-07-12T09:43:00Z</dcterms:modified>
</cp:coreProperties>
</file>